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9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re are job opportunities in tourism in my commun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 (2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 (1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 (1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 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 (22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31Z</dcterms:created>
  <dcterms:modified xsi:type="dcterms:W3CDTF">2023-12-12T19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